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land copernicus, eea europa, expression_of_user_needs_for_the_copernicus_programme pdf, permission european, issues, geophysical hazards, imagery left, germany nodata</cp:keywords>
  <dcterms:created xsi:type="dcterms:W3CDTF">2025-06-02T07:35:36Z</dcterms:created>
  <dcterms:modified xsi:type="dcterms:W3CDTF">2025-06-02T07: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